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4A43" w:rsidRDefault="009C4A43" w:rsidP="009C4A43"/>
    <w:p w:rsidR="007413FD" w:rsidRDefault="007413FD" w:rsidP="009C4A43">
      <w:r>
        <w:t>Номери правильних відповідей вкажіть у третьому стовпці. Розв’язки задач (після таблиці) вставити після умов.</w:t>
      </w:r>
    </w:p>
    <w:tbl>
      <w:tblPr>
        <w:tblStyle w:val="a4"/>
        <w:tblW w:w="9815" w:type="dxa"/>
        <w:tblLook w:val="04A0" w:firstRow="1" w:lastRow="0" w:firstColumn="1" w:lastColumn="0" w:noHBand="0" w:noVBand="1"/>
      </w:tblPr>
      <w:tblGrid>
        <w:gridCol w:w="674"/>
        <w:gridCol w:w="8019"/>
        <w:gridCol w:w="1122"/>
      </w:tblGrid>
      <w:tr w:rsidR="007413FD" w:rsidTr="00BD790C">
        <w:tc>
          <w:tcPr>
            <w:tcW w:w="674" w:type="dxa"/>
          </w:tcPr>
          <w:p w:rsidR="007413FD" w:rsidRDefault="007413FD" w:rsidP="007413FD">
            <w:pPr>
              <w:ind w:left="360"/>
            </w:pPr>
          </w:p>
        </w:tc>
        <w:tc>
          <w:tcPr>
            <w:tcW w:w="8019" w:type="dxa"/>
          </w:tcPr>
          <w:p w:rsidR="007413FD" w:rsidRDefault="007413FD" w:rsidP="009C4A43">
            <w:r>
              <w:t>Запитання</w:t>
            </w:r>
          </w:p>
        </w:tc>
        <w:tc>
          <w:tcPr>
            <w:tcW w:w="1122" w:type="dxa"/>
          </w:tcPr>
          <w:p w:rsidR="007413FD" w:rsidRPr="007413FD" w:rsidRDefault="007413FD" w:rsidP="009C4A43">
            <w:r>
              <w:t>Відповідь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>Загальний опису чого наведено нижче?</w:t>
            </w:r>
          </w:p>
          <w:p w:rsidR="009C4A43" w:rsidRPr="006A4163" w:rsidRDefault="009C4A43" w:rsidP="009C4A43">
            <w:pPr>
              <w:ind w:right="-1"/>
            </w:pPr>
            <w:proofErr w:type="spellStart"/>
            <w:r>
              <w:rPr>
                <w:rStyle w:val="a6"/>
                <w:rFonts w:eastAsiaTheme="minorHAnsi"/>
                <w:szCs w:val="20"/>
              </w:rPr>
              <w:t>var</w:t>
            </w:r>
            <w:proofErr w:type="spellEnd"/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proofErr w:type="spellStart"/>
            <w:proofErr w:type="gramStart"/>
            <w:r w:rsidRPr="009C4A43">
              <w:rPr>
                <w:rStyle w:val="a6"/>
                <w:rFonts w:eastAsiaTheme="minorHAnsi"/>
                <w:szCs w:val="20"/>
                <w:bdr w:val="single" w:sz="4" w:space="0" w:color="auto"/>
              </w:rPr>
              <w:t>назва</w:t>
            </w:r>
            <w:proofErr w:type="spellEnd"/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r w:rsidRPr="006A4163">
              <w:t>;</w:t>
            </w:r>
            <w:proofErr w:type="gramEnd"/>
            <w:r w:rsidRPr="006A4163">
              <w:t xml:space="preserve">    </w:t>
            </w:r>
          </w:p>
          <w:p w:rsidR="009C4A43" w:rsidRDefault="009C4A43" w:rsidP="009C4A43"/>
          <w:p w:rsidR="009C4A43" w:rsidRDefault="009C4A43" w:rsidP="009C4A43">
            <w:r>
              <w:t>1)  константи;  2)  змінної;   3) умовного оператора;  4)  циклу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>Загальний опису чого наведено нижче?</w:t>
            </w:r>
          </w:p>
          <w:p w:rsidR="009C4A43" w:rsidRPr="006A4163" w:rsidRDefault="009C4A43" w:rsidP="009C4A43">
            <w:pPr>
              <w:ind w:right="-1"/>
            </w:pPr>
            <w:proofErr w:type="spellStart"/>
            <w:r>
              <w:rPr>
                <w:rStyle w:val="a6"/>
                <w:rFonts w:eastAsiaTheme="minorHAnsi"/>
                <w:szCs w:val="20"/>
                <w:lang w:val="en-US"/>
              </w:rPr>
              <w:t>const</w:t>
            </w:r>
            <w:proofErr w:type="spellEnd"/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proofErr w:type="spellStart"/>
            <w:proofErr w:type="gramStart"/>
            <w:r w:rsidRPr="009C4A43">
              <w:rPr>
                <w:rStyle w:val="a6"/>
                <w:rFonts w:eastAsiaTheme="minorHAnsi"/>
                <w:szCs w:val="20"/>
                <w:bdr w:val="single" w:sz="4" w:space="0" w:color="auto"/>
              </w:rPr>
              <w:t>назва</w:t>
            </w:r>
            <w:proofErr w:type="spellEnd"/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r w:rsidRPr="006A4163">
              <w:t>;</w:t>
            </w:r>
            <w:proofErr w:type="gramEnd"/>
            <w:r w:rsidRPr="006A4163">
              <w:t xml:space="preserve">    </w:t>
            </w:r>
          </w:p>
          <w:p w:rsidR="009C4A43" w:rsidRDefault="009C4A43" w:rsidP="009C4A43"/>
          <w:p w:rsidR="009C4A43" w:rsidRDefault="009C4A43" w:rsidP="009C4A43">
            <w:r>
              <w:t>1)  константи;  2)  змінної;   3) умовного оператора;  4)  циклу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 xml:space="preserve">Яким буде значення змінної </w:t>
            </w:r>
            <w:r w:rsidR="00B85A51">
              <w:rPr>
                <w:rFonts w:ascii="Courier New" w:hAnsi="Courier New" w:cs="Courier New"/>
                <w:lang w:val="en-US"/>
              </w:rPr>
              <w:t>b</w:t>
            </w:r>
            <w:r>
              <w:t>?</w:t>
            </w:r>
          </w:p>
          <w:p w:rsid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var a=8;</w:t>
            </w:r>
          </w:p>
          <w:p w:rsid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const b=7;</w:t>
            </w:r>
          </w:p>
          <w:p w:rsidR="00B85A51" w:rsidRP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b=10;</w:t>
            </w:r>
          </w:p>
          <w:p w:rsidR="009C4A43" w:rsidRDefault="009C4A43" w:rsidP="00D4596A">
            <w:r>
              <w:t xml:space="preserve">1) </w:t>
            </w:r>
            <w:r w:rsidR="00B85A51" w:rsidRPr="00B85A51">
              <w:rPr>
                <w:lang w:val="ru-RU"/>
              </w:rPr>
              <w:t>10</w:t>
            </w:r>
            <w:r>
              <w:t xml:space="preserve">;  2) </w:t>
            </w:r>
            <w:r w:rsidR="00B85A51" w:rsidRPr="00B85A51">
              <w:rPr>
                <w:lang w:val="ru-RU"/>
              </w:rPr>
              <w:t>8</w:t>
            </w:r>
            <w:r>
              <w:t xml:space="preserve">;   3) </w:t>
            </w:r>
            <w:r w:rsidR="00B85A51" w:rsidRPr="00B85A51">
              <w:rPr>
                <w:lang w:val="ru-RU"/>
              </w:rPr>
              <w:t>7</w:t>
            </w:r>
            <w:r>
              <w:t xml:space="preserve">;  4) </w:t>
            </w:r>
            <w:r w:rsidR="00D4596A">
              <w:rPr>
                <w:rFonts w:ascii="Times New Roman" w:hAnsi="Times New Roman" w:cs="Times New Roman"/>
              </w:rPr>
              <w:t>вказаний фрагмент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85A51" w:rsidRDefault="00B85A51" w:rsidP="00B85A51"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r>
              <w:t>?</w:t>
            </w:r>
          </w:p>
          <w:p w:rsidR="00B85A51" w:rsidRDefault="00B85A51" w:rsidP="00B85A51">
            <w:pPr>
              <w:rPr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const</w:t>
            </w:r>
            <w:r>
              <w:rPr>
                <w:lang w:val="en-US"/>
              </w:rPr>
              <w:t xml:space="preserve"> a=8;</w:t>
            </w:r>
          </w:p>
          <w:p w:rsidR="00B85A51" w:rsidRDefault="00B85A51" w:rsidP="00B85A51">
            <w:pPr>
              <w:rPr>
                <w:lang w:val="en-US"/>
              </w:rPr>
            </w:pPr>
            <w:r>
              <w:rPr>
                <w:lang w:val="en-US"/>
              </w:rPr>
              <w:t>var b=7;</w:t>
            </w:r>
          </w:p>
          <w:p w:rsidR="00B85A51" w:rsidRPr="00B85A51" w:rsidRDefault="00D4596A" w:rsidP="00B85A51">
            <w:pPr>
              <w:rPr>
                <w:lang w:val="en-US"/>
              </w:rPr>
            </w:pPr>
            <w:r>
              <w:rPr>
                <w:lang w:val="en-US"/>
              </w:rPr>
              <w:t>b=a</w:t>
            </w:r>
            <w:r w:rsidR="00B85A51">
              <w:rPr>
                <w:lang w:val="en-US"/>
              </w:rPr>
              <w:t>;</w:t>
            </w:r>
          </w:p>
          <w:p w:rsidR="009C4A43" w:rsidRDefault="00B85A51" w:rsidP="00B85A51">
            <w:r>
              <w:t xml:space="preserve">1) </w:t>
            </w:r>
            <w:r w:rsidR="00D4596A">
              <w:rPr>
                <w:lang w:val="ru-RU"/>
              </w:rPr>
              <w:t>8</w:t>
            </w:r>
            <w:r>
              <w:t xml:space="preserve">;  2) </w:t>
            </w:r>
            <w:r w:rsidRPr="00B85A51">
              <w:rPr>
                <w:lang w:val="ru-RU"/>
              </w:rPr>
              <w:t>8</w:t>
            </w:r>
            <w:r w:rsidR="00D4596A">
              <w:rPr>
                <w:lang w:val="ru-RU"/>
              </w:rPr>
              <w:t>7</w:t>
            </w:r>
            <w:r>
              <w:t xml:space="preserve">;   3) </w:t>
            </w:r>
            <w:r w:rsidRPr="00B85A51">
              <w:rPr>
                <w:lang w:val="ru-RU"/>
              </w:rPr>
              <w:t>7</w:t>
            </w:r>
            <w:r>
              <w:t xml:space="preserve">;  4) </w:t>
            </w:r>
            <w:r>
              <w:rPr>
                <w:rFonts w:ascii="Times New Roman" w:hAnsi="Times New Roman" w:cs="Times New Roman"/>
              </w:rPr>
              <w:t>синтаксична помилка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9C4A43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7;</w:t>
            </w:r>
          </w:p>
          <w:p w:rsidR="00D4596A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2D60B9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var</w:t>
            </w:r>
            <w:proofErr w:type="spellEnd"/>
            <w:r w:rsidRPr="002D60B9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2D60B9">
              <w:rPr>
                <w:rFonts w:ascii="Courier New" w:hAnsi="Courier New" w:cs="Courier New"/>
                <w:lang w:val="en-US"/>
              </w:rPr>
              <w:t>=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</w:t>
            </w:r>
            <w:r w:rsidRPr="002D60B9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proofErr w:type="spellEnd"/>
            <w:r w:rsidRPr="002D60B9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Default="009C4A43" w:rsidP="009C4A43">
            <w:r>
              <w:t xml:space="preserve">1) </w:t>
            </w:r>
            <w:r w:rsidR="00D50503" w:rsidRPr="00D50503">
              <w:rPr>
                <w:lang w:val="ru-RU"/>
              </w:rPr>
              <w:t xml:space="preserve"> </w:t>
            </w:r>
            <w:r w:rsidR="00D50503" w:rsidRPr="00D50503">
              <w:rPr>
                <w:rFonts w:ascii="Courier New" w:hAnsi="Courier New" w:cs="Courier New"/>
                <w:lang w:val="ru-RU"/>
              </w:rPr>
              <w:t>“</w:t>
            </w:r>
            <w:r w:rsidR="00D50503">
              <w:rPr>
                <w:lang w:val="ru-RU"/>
              </w:rPr>
              <w:t>12</w:t>
            </w:r>
            <w:r w:rsidR="00D50503" w:rsidRPr="00D50503">
              <w:rPr>
                <w:rFonts w:ascii="Courier New" w:hAnsi="Courier New" w:cs="Courier New"/>
                <w:lang w:val="ru-RU"/>
              </w:rPr>
              <w:t>”</w:t>
            </w:r>
            <w:r>
              <w:t xml:space="preserve">;  2) </w:t>
            </w:r>
            <w:r w:rsidR="00D4596A" w:rsidRPr="00D4596A">
              <w:rPr>
                <w:rFonts w:ascii="Courier New" w:hAnsi="Courier New" w:cs="Courier New"/>
                <w:lang w:val="ru-RU"/>
              </w:rPr>
              <w:t>“</w:t>
            </w:r>
            <w:r w:rsidR="00D4596A">
              <w:t>75</w:t>
            </w:r>
            <w:r w:rsidR="00D4596A" w:rsidRPr="00D4596A">
              <w:rPr>
                <w:lang w:val="ru-RU"/>
              </w:rPr>
              <w:t>”</w:t>
            </w:r>
            <w:r>
              <w:t xml:space="preserve">;   3) </w:t>
            </w:r>
            <w:r w:rsidR="00D4596A">
              <w:t>12</w:t>
            </w:r>
            <w:r>
              <w:t xml:space="preserve">;  4) </w:t>
            </w:r>
            <w:r w:rsidR="00D4596A"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D4596A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“7”;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var</w:t>
            </w:r>
            <w:proofErr w:type="spellEnd"/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proofErr w:type="spellEnd"/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Default="00D4596A" w:rsidP="00D4596A"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D4596A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“7”;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 xml:space="preserve">a 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 xml:space="preserve"> +b</w:t>
            </w:r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Pr="009C4A43" w:rsidRDefault="00D4596A" w:rsidP="00D4596A">
            <w:pPr>
              <w:rPr>
                <w:b/>
              </w:rPr>
            </w:pPr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D50503" w:rsidTr="00BD790C">
        <w:tc>
          <w:tcPr>
            <w:tcW w:w="674" w:type="dxa"/>
          </w:tcPr>
          <w:p w:rsidR="00D50503" w:rsidRDefault="00D5050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50503" w:rsidRPr="00D4596A" w:rsidRDefault="00D50503" w:rsidP="00D50503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50503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7;</w:t>
            </w:r>
          </w:p>
          <w:p w:rsidR="00D50503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50503" w:rsidRPr="00D4596A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 xml:space="preserve">+a 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 xml:space="preserve"> +b</w:t>
            </w:r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D50503" w:rsidRPr="00D50503" w:rsidRDefault="00D50503" w:rsidP="00D50503">
            <w:pPr>
              <w:rPr>
                <w:lang w:val="ru-RU"/>
              </w:rPr>
            </w:pPr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D5050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0135F9" w:rsidP="009C4A43">
            <w:r>
              <w:t>Який з операторів використовують для виведення повідомлення у діалоговому вікні?</w:t>
            </w:r>
          </w:p>
          <w:p w:rsidR="009C4A43" w:rsidRDefault="009C4A43" w:rsidP="000135F9">
            <w:r>
              <w:t xml:space="preserve">1) </w:t>
            </w:r>
            <w:r w:rsidR="000135F9">
              <w:rPr>
                <w:rFonts w:ascii="Courier New" w:hAnsi="Courier New" w:cs="Courier New"/>
                <w:lang w:val="en-US"/>
              </w:rPr>
              <w:t>alert</w:t>
            </w:r>
            <w:r>
              <w:t xml:space="preserve">;  2) </w:t>
            </w:r>
            <w:r w:rsidR="000135F9">
              <w:rPr>
                <w:rFonts w:ascii="Courier New" w:hAnsi="Courier New" w:cs="Courier New"/>
                <w:lang w:val="en-US"/>
              </w:rPr>
              <w:t>prompt</w:t>
            </w:r>
            <w:r w:rsidR="000135F9">
              <w:t xml:space="preserve">;   3) </w:t>
            </w:r>
            <w:proofErr w:type="spellStart"/>
            <w:r w:rsidR="000135F9">
              <w:rPr>
                <w:rFonts w:ascii="Courier New" w:hAnsi="Courier New" w:cs="Courier New"/>
                <w:lang w:val="en-US"/>
              </w:rPr>
              <w:t>vvod</w:t>
            </w:r>
            <w:proofErr w:type="spellEnd"/>
            <w:r>
              <w:t xml:space="preserve">;  4)  </w:t>
            </w:r>
            <w:proofErr w:type="spellStart"/>
            <w:r w:rsidR="000135F9">
              <w:rPr>
                <w:lang w:val="en-US"/>
              </w:rPr>
              <w:t>printf</w:t>
            </w:r>
            <w:proofErr w:type="spellEnd"/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0135F9" w:rsidP="000135F9">
            <w:r>
              <w:t xml:space="preserve">Який з операторів використовують для </w:t>
            </w:r>
            <w:r>
              <w:rPr>
                <w:rFonts w:ascii="Times New Roman" w:hAnsi="Times New Roman" w:cs="Times New Roman"/>
              </w:rPr>
              <w:t xml:space="preserve">введення інформації від користувача </w:t>
            </w:r>
            <w:r>
              <w:t>у діалоговому вікні?</w:t>
            </w:r>
          </w:p>
          <w:p w:rsidR="009C4A43" w:rsidRDefault="000135F9" w:rsidP="000135F9">
            <w:r>
              <w:lastRenderedPageBreak/>
              <w:t xml:space="preserve">1)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>
              <w:t xml:space="preserve">;  2) </w:t>
            </w:r>
            <w:r>
              <w:rPr>
                <w:rFonts w:ascii="Courier New" w:hAnsi="Courier New" w:cs="Courier New"/>
                <w:lang w:val="en-US"/>
              </w:rPr>
              <w:t>prompt</w:t>
            </w:r>
            <w:r>
              <w:t xml:space="preserve">;   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vvod</w:t>
            </w:r>
            <w:proofErr w:type="spellEnd"/>
            <w:r>
              <w:t xml:space="preserve">;  4)  </w:t>
            </w:r>
            <w:proofErr w:type="spellStart"/>
            <w:r>
              <w:rPr>
                <w:lang w:val="en-US"/>
              </w:rPr>
              <w:t>printf</w:t>
            </w:r>
            <w:proofErr w:type="spellEnd"/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BC3DF2" w:rsidRDefault="00BC3DF2" w:rsidP="009C4A4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2D60B9" w:rsidRDefault="005F4D88" w:rsidP="009C4A43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i</w:t>
            </w:r>
            <w:r w:rsidRPr="005F4D88">
              <w:rPr>
                <w:rFonts w:ascii="Courier New" w:hAnsi="Courier New" w:cs="Courier New"/>
                <w:lang w:val="en-US"/>
              </w:rPr>
              <w:t>f</w:t>
            </w:r>
            <w:r w:rsidRPr="002D60B9">
              <w:rPr>
                <w:rFonts w:ascii="Courier New" w:hAnsi="Courier New" w:cs="Courier New"/>
                <w:lang w:val="ru-RU"/>
              </w:rPr>
              <w:t xml:space="preserve"> </w:t>
            </w:r>
            <w:proofErr w:type="gramStart"/>
            <w:r w:rsidRPr="002D60B9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2D60B9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Pr="005F4D88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9C4A43" w:rsidP="009C4A43">
            <w:r>
              <w:t xml:space="preserve">1) </w:t>
            </w:r>
            <w:r w:rsidR="005F4D88">
              <w:t>умовного оператора</w:t>
            </w:r>
            <w:r>
              <w:t xml:space="preserve">;  2) </w:t>
            </w:r>
            <w:r w:rsidR="005F4D88">
              <w:t>циклу</w:t>
            </w:r>
            <w:r>
              <w:t xml:space="preserve">;   3) </w:t>
            </w:r>
            <w:r w:rsidR="005F4D88">
              <w:t>оператора вибору</w:t>
            </w:r>
            <w:r>
              <w:t xml:space="preserve">;  4)  </w:t>
            </w:r>
            <w:r w:rsidR="005F4D88">
              <w:t>вираз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306E8C" w:rsidRDefault="00306E8C" w:rsidP="009C4A4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i</w:t>
            </w:r>
            <w:r w:rsidRPr="005F4D88">
              <w:rPr>
                <w:rFonts w:ascii="Courier New" w:hAnsi="Courier New" w:cs="Courier New"/>
                <w:lang w:val="en-US"/>
              </w:rPr>
              <w:t>f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 </w:t>
            </w:r>
            <w:proofErr w:type="gramStart"/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306E8C" w:rsidRDefault="00306E8C" w:rsidP="009C4A4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switch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 </w:t>
            </w:r>
            <w:proofErr w:type="gramStart"/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306E8C" w:rsidRDefault="00306E8C" w:rsidP="005F4D88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306E8C" w:rsidRDefault="00306E8C" w:rsidP="009C4A4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частина</w:t>
            </w:r>
            <w:proofErr w:type="gramEnd"/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 xml:space="preserve"> ініціалізації</w:t>
            </w:r>
            <w:r>
              <w:rPr>
                <w:rFonts w:ascii="Courier New" w:hAnsi="Courier New" w:cs="Courier New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;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продовження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lang w:val="ru-RU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ітераційна частин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306E8C" w:rsidRDefault="00306E8C" w:rsidP="009C4A43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while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частина</w:t>
            </w:r>
            <w:proofErr w:type="gramEnd"/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 xml:space="preserve"> ініціалізації</w:t>
            </w:r>
            <w:r>
              <w:rPr>
                <w:rFonts w:ascii="Courier New" w:hAnsi="Courier New" w:cs="Courier New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;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продовження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lang w:val="ru-RU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ітераційна частин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</w:p>
          <w:p w:rsidR="009C4A43" w:rsidRPr="009C4A43" w:rsidRDefault="005F4D88" w:rsidP="005F4D88">
            <w:pPr>
              <w:rPr>
                <w:b/>
              </w:rPr>
            </w:pPr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306E8C" w:rsidRDefault="00306E8C" w:rsidP="009C4A4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5F4D88" w:rsidRDefault="005F4D88" w:rsidP="009C4A43">
            <w:pPr>
              <w:rPr>
                <w:rFonts w:ascii="Courier New" w:hAnsi="Courier New" w:cs="Courier New"/>
                <w:lang w:val="en-US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(</w:t>
            </w:r>
            <w:proofErr w:type="spellStart"/>
            <w:proofErr w:type="gramEnd"/>
            <w:r>
              <w:rPr>
                <w:rFonts w:ascii="Courier New" w:hAnsi="Courier New" w:cs="Courier New"/>
                <w:lang w:val="en-US"/>
              </w:rPr>
              <w:t>var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9;i&lt;12;i++)</w:t>
            </w:r>
          </w:p>
          <w:p w:rsidR="005F4D88" w:rsidRPr="002D60B9" w:rsidRDefault="005F4D88" w:rsidP="009C4A43">
            <w:pPr>
              <w:rPr>
                <w:rFonts w:ascii="Courier New" w:hAnsi="Courier New" w:cs="Courier New"/>
                <w:lang w:val="en-US"/>
              </w:rPr>
            </w:pPr>
            <w:r w:rsidRPr="002D60B9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D60B9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D60B9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9C4A43" w:rsidP="00254560">
            <w:r>
              <w:t xml:space="preserve">1) </w:t>
            </w:r>
            <w:r w:rsidR="005F4D88" w:rsidRPr="00254560">
              <w:rPr>
                <w:lang w:val="ru-RU"/>
              </w:rPr>
              <w:t>9</w:t>
            </w:r>
            <w:r>
              <w:t xml:space="preserve">;  2) </w:t>
            </w:r>
            <w:r w:rsidR="005F4D88" w:rsidRPr="00254560">
              <w:rPr>
                <w:lang w:val="ru-RU"/>
              </w:rPr>
              <w:t>12</w:t>
            </w:r>
            <w:r>
              <w:t xml:space="preserve">;   3) </w:t>
            </w:r>
            <w:r w:rsidR="00254560">
              <w:t>жодного разу</w:t>
            </w:r>
            <w:r>
              <w:t xml:space="preserve">;  4)  </w:t>
            </w:r>
            <w:r w:rsidR="00254560">
              <w:t>вираз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A034B0" w:rsidRDefault="00A034B0" w:rsidP="009C4A4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(</w:t>
            </w:r>
            <w:proofErr w:type="spellStart"/>
            <w:proofErr w:type="gramEnd"/>
            <w:r>
              <w:rPr>
                <w:rFonts w:ascii="Courier New" w:hAnsi="Courier New" w:cs="Courier New"/>
                <w:lang w:val="en-US"/>
              </w:rPr>
              <w:t>var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12;</w:t>
            </w:r>
            <w:r w:rsidRPr="00254560">
              <w:rPr>
                <w:rFonts w:ascii="Courier New" w:hAnsi="Courier New" w:cs="Courier New"/>
                <w:lang w:val="en-US"/>
              </w:rPr>
              <w:t>i</w:t>
            </w:r>
            <w:r>
              <w:rPr>
                <w:rFonts w:ascii="Courier New" w:hAnsi="Courier New" w:cs="Courier New"/>
                <w:lang w:val="en-US"/>
              </w:rPr>
              <w:t>&gt;</w:t>
            </w:r>
            <w:r w:rsidRPr="00254560">
              <w:rPr>
                <w:rFonts w:ascii="Courier New" w:hAnsi="Courier New" w:cs="Courier New"/>
                <w:lang w:val="en-US"/>
              </w:rPr>
              <w:t>9</w:t>
            </w:r>
            <w:r>
              <w:rPr>
                <w:rFonts w:ascii="Courier New" w:hAnsi="Courier New" w:cs="Courier New"/>
                <w:lang w:val="en-US"/>
              </w:rPr>
              <w:t>;i++)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 w:rsidRPr="00254560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54560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54560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254560" w:rsidP="00254560">
            <w:r>
              <w:t xml:space="preserve">1) </w:t>
            </w:r>
            <w:r w:rsidRPr="00254560">
              <w:rPr>
                <w:lang w:val="ru-RU"/>
              </w:rPr>
              <w:t>9</w:t>
            </w:r>
            <w:r>
              <w:t xml:space="preserve">;  2) </w:t>
            </w:r>
            <w:r w:rsidRPr="00254560">
              <w:rPr>
                <w:lang w:val="ru-RU"/>
              </w:rPr>
              <w:t>12</w:t>
            </w:r>
            <w:r>
              <w:t>;   3) жодного раз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306E8C" w:rsidRDefault="00306E8C" w:rsidP="009C4A4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(</w:t>
            </w:r>
            <w:proofErr w:type="spellStart"/>
            <w:proofErr w:type="gramEnd"/>
            <w:r>
              <w:rPr>
                <w:rFonts w:ascii="Courier New" w:hAnsi="Courier New" w:cs="Courier New"/>
                <w:lang w:val="en-US"/>
              </w:rPr>
              <w:t>var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2;;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++)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 w:rsidRPr="00254560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54560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54560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254560" w:rsidP="00254560">
            <w:r>
              <w:t xml:space="preserve">1) </w:t>
            </w:r>
            <w:r w:rsidRPr="00254560">
              <w:rPr>
                <w:lang w:val="ru-RU"/>
              </w:rPr>
              <w:t>9</w:t>
            </w:r>
            <w:r>
              <w:t xml:space="preserve">;  2) </w:t>
            </w:r>
            <w:r w:rsidRPr="00254560">
              <w:rPr>
                <w:lang w:val="ru-RU"/>
              </w:rPr>
              <w:t>12</w:t>
            </w:r>
            <w:r>
              <w:t>;   3) жодного раз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A034B0" w:rsidRDefault="00A034B0" w:rsidP="009C4A4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var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1;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lastRenderedPageBreak/>
              <w:t>var s=1;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while(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&lt;3)</w:t>
            </w:r>
          </w:p>
          <w:p w:rsidR="00254560" w:rsidRPr="002D60B9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D60B9">
              <w:rPr>
                <w:rFonts w:ascii="Courier New" w:hAnsi="Courier New" w:cs="Courier New"/>
                <w:lang w:val="ru-RU"/>
              </w:rPr>
              <w:t>{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 w:rsidRPr="00254560">
              <w:rPr>
                <w:rFonts w:ascii="Courier New" w:hAnsi="Courier New" w:cs="Courier New"/>
                <w:lang w:val="ru-RU"/>
              </w:rPr>
              <w:t>+=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 w:rsidRPr="00254560">
              <w:rPr>
                <w:rFonts w:ascii="Courier New" w:hAnsi="Courier New" w:cs="Courier New"/>
                <w:lang w:val="ru-RU"/>
              </w:rPr>
              <w:t>++;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>}</w:t>
            </w:r>
          </w:p>
          <w:p w:rsidR="009C4A43" w:rsidRDefault="00254560" w:rsidP="00AA4AF1">
            <w:r>
              <w:t xml:space="preserve">1) </w:t>
            </w:r>
            <w:r>
              <w:rPr>
                <w:lang w:val="ru-RU"/>
              </w:rPr>
              <w:t>3</w:t>
            </w:r>
            <w:r>
              <w:t xml:space="preserve">;  2) </w:t>
            </w:r>
            <w:r w:rsidR="00AA4AF1" w:rsidRPr="00AA4AF1">
              <w:rPr>
                <w:lang w:val="ru-RU"/>
              </w:rPr>
              <w:t>“</w:t>
            </w:r>
            <w:r w:rsidR="00AA4AF1">
              <w:rPr>
                <w:lang w:val="ru-RU"/>
              </w:rPr>
              <w:t>13</w:t>
            </w:r>
            <w:r w:rsidR="00AA4AF1" w:rsidRPr="00AA4AF1">
              <w:rPr>
                <w:lang w:val="ru-RU"/>
              </w:rPr>
              <w:t>”</w:t>
            </w:r>
            <w:r>
              <w:t xml:space="preserve">;   3) </w:t>
            </w:r>
            <w:r w:rsidR="00AA4AF1" w:rsidRPr="00AA4AF1">
              <w:rPr>
                <w:lang w:val="ru-RU"/>
              </w:rPr>
              <w:t>4</w:t>
            </w:r>
            <w:r>
              <w:t>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A034B0" w:rsidRDefault="00A034B0" w:rsidP="009C4A4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3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proofErr w:type="spellStart"/>
            <w:r>
              <w:rPr>
                <w:rFonts w:ascii="Courier New" w:hAnsi="Courier New" w:cs="Courier New"/>
                <w:lang w:val="en-US"/>
              </w:rPr>
              <w:t>var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1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1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while(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&lt;3)</w:t>
            </w:r>
          </w:p>
          <w:p w:rsidR="00AA4AF1" w:rsidRPr="002D60B9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D60B9">
              <w:rPr>
                <w:rFonts w:ascii="Courier New" w:hAnsi="Courier New" w:cs="Courier New"/>
                <w:lang w:val="ru-RU"/>
              </w:rPr>
              <w:t>{</w:t>
            </w:r>
          </w:p>
          <w:p w:rsidR="00AA4AF1" w:rsidRPr="00254560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 w:rsidRPr="00254560">
              <w:rPr>
                <w:rFonts w:ascii="Courier New" w:hAnsi="Courier New" w:cs="Courier New"/>
                <w:lang w:val="ru-RU"/>
              </w:rPr>
              <w:t>+=</w:t>
            </w:r>
            <w:r w:rsidRPr="002D60B9">
              <w:rPr>
                <w:rFonts w:ascii="Courier New" w:hAnsi="Courier New" w:cs="Courier New"/>
                <w:lang w:val="ru-RU"/>
              </w:rPr>
              <w:t>++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 w:rsidRPr="00254560">
              <w:rPr>
                <w:rFonts w:ascii="Courier New" w:hAnsi="Courier New" w:cs="Courier New"/>
                <w:lang w:val="ru-RU"/>
              </w:rPr>
              <w:t>;</w:t>
            </w:r>
          </w:p>
          <w:p w:rsidR="00AA4AF1" w:rsidRPr="00254560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>}</w:t>
            </w:r>
          </w:p>
          <w:p w:rsidR="009C4A43" w:rsidRDefault="00AA4AF1" w:rsidP="00AA4AF1">
            <w:r>
              <w:t xml:space="preserve">1) </w:t>
            </w:r>
            <w:r>
              <w:rPr>
                <w:lang w:val="ru-RU"/>
              </w:rPr>
              <w:t>3</w:t>
            </w:r>
            <w:r>
              <w:t xml:space="preserve">;  2) </w:t>
            </w:r>
            <w:r w:rsidRPr="00AA4AF1">
              <w:rPr>
                <w:lang w:val="ru-RU"/>
              </w:rPr>
              <w:t>“</w:t>
            </w:r>
            <w:r>
              <w:rPr>
                <w:lang w:val="ru-RU"/>
              </w:rPr>
              <w:t>13</w:t>
            </w:r>
            <w:r w:rsidRPr="00AA4AF1">
              <w:rPr>
                <w:lang w:val="ru-RU"/>
              </w:rPr>
              <w:t>”</w:t>
            </w:r>
            <w:r>
              <w:t xml:space="preserve">;   3) </w:t>
            </w:r>
            <w:r w:rsidRPr="00AA4AF1">
              <w:rPr>
                <w:lang w:val="ru-RU"/>
              </w:rPr>
              <w:t>4</w:t>
            </w:r>
            <w:r>
              <w:t>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A034B0" w:rsidRDefault="00A034B0" w:rsidP="009C4A4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)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a=9;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f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5);</w:t>
            </w:r>
          </w:p>
          <w:p w:rsidR="009C4A43" w:rsidRDefault="009C4A43" w:rsidP="009C4A43">
            <w:r>
              <w:t xml:space="preserve">1) </w:t>
            </w:r>
            <w:r w:rsidR="00AA4AF1">
              <w:rPr>
                <w:lang w:val="en-US"/>
              </w:rPr>
              <w:t xml:space="preserve"> 5</w:t>
            </w:r>
            <w:r>
              <w:t xml:space="preserve">;  2) </w:t>
            </w:r>
            <w:r w:rsidR="00AA4AF1">
              <w:rPr>
                <w:lang w:val="en-US"/>
              </w:rPr>
              <w:t>9</w:t>
            </w:r>
            <w:r>
              <w:t xml:space="preserve">;   3) </w:t>
            </w:r>
            <w:r w:rsidR="00AA4AF1">
              <w:rPr>
                <w:lang w:val="en-US"/>
              </w:rPr>
              <w:t>14</w:t>
            </w:r>
            <w:r>
              <w:t xml:space="preserve">;  4) </w:t>
            </w:r>
            <w:r w:rsidR="00AA4AF1">
              <w:rPr>
                <w:lang w:val="en-US"/>
              </w:rPr>
              <w:t>“95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AA4AF1" w:rsidRDefault="00A034B0" w:rsidP="009C4A43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b=’9’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return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b+a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f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5);</w:t>
            </w:r>
          </w:p>
          <w:p w:rsidR="009C4A43" w:rsidRDefault="00AA4AF1" w:rsidP="009C4A43">
            <w:r>
              <w:t xml:space="preserve">1) </w:t>
            </w:r>
            <w:r>
              <w:rPr>
                <w:lang w:val="en-US"/>
              </w:rPr>
              <w:t xml:space="preserve"> 5</w:t>
            </w:r>
            <w:r>
              <w:t xml:space="preserve">;  2) </w:t>
            </w:r>
            <w:r>
              <w:rPr>
                <w:lang w:val="en-US"/>
              </w:rPr>
              <w:t>9</w:t>
            </w:r>
            <w:r>
              <w:t xml:space="preserve">;   3) </w:t>
            </w:r>
            <w:r>
              <w:rPr>
                <w:lang w:val="en-US"/>
              </w:rPr>
              <w:t>14</w:t>
            </w:r>
            <w:r>
              <w:t xml:space="preserve">;  4) </w:t>
            </w:r>
            <w:r>
              <w:rPr>
                <w:lang w:val="en-US"/>
              </w:rPr>
              <w:t>“95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AA4AF1" w:rsidRDefault="00A034B0" w:rsidP="009C4A4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е повідомлення буде виведено на екран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</w:t>
            </w:r>
            <w:proofErr w:type="spellStart"/>
            <w:proofErr w:type="gramStart"/>
            <w:r>
              <w:rPr>
                <w:rFonts w:ascii="Courier New" w:hAnsi="Courier New" w:cs="Courier New"/>
                <w:lang w:val="en-US"/>
              </w:rPr>
              <w:t>a,g</w:t>
            </w:r>
            <w:proofErr w:type="gramEnd"/>
            <w:r w:rsidR="007413FD">
              <w:rPr>
                <w:rFonts w:ascii="Courier New" w:hAnsi="Courier New" w:cs="Courier New"/>
                <w:lang w:val="en-US"/>
              </w:rPr>
              <w:t>,h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if(</w:t>
            </w:r>
            <w:r w:rsidR="007413FD">
              <w:rPr>
                <w:rFonts w:ascii="Courier New" w:hAnsi="Courier New" w:cs="Courier New"/>
                <w:lang w:val="en-US"/>
              </w:rPr>
              <w:t>a</w:t>
            </w:r>
            <w:r>
              <w:rPr>
                <w:rFonts w:ascii="Courier New" w:hAnsi="Courier New" w:cs="Courier New"/>
                <w:lang w:val="en-US"/>
              </w:rPr>
              <w:t>&gt;6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g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else</w:t>
            </w:r>
          </w:p>
          <w:p w:rsidR="00AA4AF1" w:rsidRDefault="007413FD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h</w:t>
            </w:r>
            <w:r w:rsidR="00AA4AF1">
              <w:rPr>
                <w:rFonts w:ascii="Courier New" w:hAnsi="Courier New" w:cs="Courier New"/>
                <w:lang w:val="en-US"/>
              </w:rPr>
              <w:t>(</w:t>
            </w:r>
            <w:proofErr w:type="gramEnd"/>
            <w:r w:rsidR="00AA4AF1">
              <w:rPr>
                <w:rFonts w:ascii="Courier New" w:hAnsi="Courier New" w:cs="Courier New"/>
                <w:lang w:val="en-US"/>
              </w:rPr>
              <w:t>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1(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111”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2(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222”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7413FD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(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3,f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1,f2);</w:t>
            </w:r>
          </w:p>
          <w:p w:rsidR="009C4A43" w:rsidRPr="009C4A43" w:rsidRDefault="009C4A43" w:rsidP="009C4A43">
            <w:pPr>
              <w:rPr>
                <w:b/>
              </w:rPr>
            </w:pPr>
            <w:r>
              <w:t xml:space="preserve">1) </w:t>
            </w:r>
            <w:r w:rsidR="00AA4AF1" w:rsidRPr="002D60B9">
              <w:rPr>
                <w:lang w:val="en-US"/>
              </w:rPr>
              <w:t xml:space="preserve">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111”</w:t>
            </w:r>
            <w:r>
              <w:t>;</w:t>
            </w:r>
            <w:r w:rsidR="00AA4AF1" w:rsidRPr="002D60B9">
              <w:rPr>
                <w:lang w:val="en-US"/>
              </w:rPr>
              <w:t xml:space="preserve"> </w:t>
            </w:r>
            <w:r>
              <w:t xml:space="preserve">  2)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222”</w:t>
            </w:r>
            <w:r>
              <w:t>;   3)</w:t>
            </w:r>
            <w:r w:rsidR="00AA4AF1" w:rsidRPr="002D60B9">
              <w:rPr>
                <w:lang w:val="en-US"/>
              </w:rPr>
              <w:t xml:space="preserve">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</w:t>
            </w:r>
            <w:r w:rsidR="00AA4AF1">
              <w:rPr>
                <w:rFonts w:ascii="Courier New" w:hAnsi="Courier New" w:cs="Courier New"/>
                <w:lang w:val="en-US"/>
              </w:rPr>
              <w:t>f</w:t>
            </w:r>
            <w:r w:rsidR="00AA4AF1" w:rsidRPr="002D60B9">
              <w:rPr>
                <w:rFonts w:ascii="Courier New" w:hAnsi="Courier New" w:cs="Courier New"/>
                <w:lang w:val="en-US"/>
              </w:rPr>
              <w:t>1”</w:t>
            </w:r>
            <w:r>
              <w:t xml:space="preserve"> ;  4)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</w:t>
            </w:r>
            <w:r w:rsidR="00AA4AF1">
              <w:rPr>
                <w:rFonts w:ascii="Courier New" w:hAnsi="Courier New" w:cs="Courier New"/>
                <w:lang w:val="en-US"/>
              </w:rPr>
              <w:t>f</w:t>
            </w:r>
            <w:r w:rsidR="00AA4AF1" w:rsidRPr="002D60B9">
              <w:rPr>
                <w:rFonts w:ascii="Courier New" w:hAnsi="Courier New" w:cs="Courier New"/>
                <w:lang w:val="en-US"/>
              </w:rPr>
              <w:t>2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7413FD" w:rsidRDefault="00DD2840" w:rsidP="009C4A4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7413FD" w:rsidRDefault="007413FD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е повідомлення буде виведено на екран?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</w:t>
            </w:r>
            <w:proofErr w:type="spellStart"/>
            <w:proofErr w:type="gramStart"/>
            <w:r>
              <w:rPr>
                <w:rFonts w:ascii="Courier New" w:hAnsi="Courier New" w:cs="Courier New"/>
                <w:lang w:val="en-US"/>
              </w:rPr>
              <w:t>a,g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,h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if(a&gt;6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g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else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h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1(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lastRenderedPageBreak/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111”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2(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222”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Pr="00AA4AF1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(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6,f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1,f2);</w:t>
            </w:r>
          </w:p>
          <w:p w:rsidR="009C4A43" w:rsidRDefault="007413FD" w:rsidP="007413FD">
            <w:r>
              <w:t xml:space="preserve">1) </w:t>
            </w:r>
            <w:r w:rsidRPr="002D60B9">
              <w:rPr>
                <w:lang w:val="en-US"/>
              </w:rPr>
              <w:t xml:space="preserve"> </w:t>
            </w:r>
            <w:r w:rsidRPr="002D60B9">
              <w:rPr>
                <w:rFonts w:ascii="Courier New" w:hAnsi="Courier New" w:cs="Courier New"/>
                <w:lang w:val="en-US"/>
              </w:rPr>
              <w:t>“111”</w:t>
            </w:r>
            <w:r>
              <w:t>;</w:t>
            </w:r>
            <w:r w:rsidRPr="002D60B9">
              <w:rPr>
                <w:lang w:val="en-US"/>
              </w:rPr>
              <w:t xml:space="preserve"> </w:t>
            </w:r>
            <w:r>
              <w:t xml:space="preserve">  2) </w:t>
            </w:r>
            <w:r w:rsidRPr="002D60B9">
              <w:rPr>
                <w:rFonts w:ascii="Courier New" w:hAnsi="Courier New" w:cs="Courier New"/>
                <w:lang w:val="en-US"/>
              </w:rPr>
              <w:t>“222”</w:t>
            </w:r>
            <w:r>
              <w:t>;   3)</w:t>
            </w:r>
            <w:r w:rsidRPr="002D60B9">
              <w:rPr>
                <w:lang w:val="en-US"/>
              </w:rPr>
              <w:t xml:space="preserve"> </w:t>
            </w:r>
            <w:r w:rsidRPr="002D60B9">
              <w:rPr>
                <w:rFonts w:ascii="Courier New" w:hAnsi="Courier New" w:cs="Courier New"/>
                <w:lang w:val="en-US"/>
              </w:rPr>
              <w:t>“</w:t>
            </w:r>
            <w:r>
              <w:rPr>
                <w:rFonts w:ascii="Courier New" w:hAnsi="Courier New" w:cs="Courier New"/>
                <w:lang w:val="en-US"/>
              </w:rPr>
              <w:t>f</w:t>
            </w:r>
            <w:r w:rsidRPr="002D60B9">
              <w:rPr>
                <w:rFonts w:ascii="Courier New" w:hAnsi="Courier New" w:cs="Courier New"/>
                <w:lang w:val="en-US"/>
              </w:rPr>
              <w:t>1”</w:t>
            </w:r>
            <w:r>
              <w:t xml:space="preserve"> ;  4) </w:t>
            </w:r>
            <w:r w:rsidRPr="002D60B9">
              <w:rPr>
                <w:rFonts w:ascii="Courier New" w:hAnsi="Courier New" w:cs="Courier New"/>
                <w:lang w:val="en-US"/>
              </w:rPr>
              <w:t>“</w:t>
            </w:r>
            <w:r>
              <w:rPr>
                <w:rFonts w:ascii="Courier New" w:hAnsi="Courier New" w:cs="Courier New"/>
                <w:lang w:val="en-US"/>
              </w:rPr>
              <w:t>f</w:t>
            </w:r>
            <w:r w:rsidRPr="002D60B9">
              <w:rPr>
                <w:rFonts w:ascii="Courier New" w:hAnsi="Courier New" w:cs="Courier New"/>
                <w:lang w:val="en-US"/>
              </w:rPr>
              <w:t>2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7413FD" w:rsidRDefault="00DD2840" w:rsidP="009C4A4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</w:p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із наведених пунктів містять допустиму загальну форму лямбда-виразу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>
              <w:t>1) 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D60B9">
              <w:rPr>
                <w:lang w:val="ru-RU"/>
              </w:rPr>
              <w:t>;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>
              <w:t xml:space="preserve">2)  </w:t>
            </w:r>
            <w:r>
              <w:rPr>
                <w:lang w:val="en-US"/>
              </w:rPr>
              <w:t>lambda</w:t>
            </w:r>
            <w:r w:rsidRPr="002D60B9">
              <w:rPr>
                <w:lang w:val="ru-RU"/>
              </w:rPr>
              <w:t xml:space="preserve"> </w:t>
            </w:r>
            <w:r>
              <w:t>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D60B9">
              <w:rPr>
                <w:lang w:val="ru-RU"/>
              </w:rPr>
              <w:t>;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 w:rsidRPr="002D60B9">
              <w:rPr>
                <w:lang w:val="ru-RU"/>
              </w:rPr>
              <w:t>3)</w:t>
            </w:r>
            <w:r>
              <w:t xml:space="preserve"> 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13295">
              <w:rPr>
                <w:lang w:val="ru-RU"/>
              </w:rPr>
              <w:t xml:space="preserve">1; </w:t>
            </w:r>
            <w:r>
              <w:t>оператор</w:t>
            </w:r>
            <w:r>
              <w:rPr>
                <w:lang w:val="ru-RU"/>
              </w:rPr>
              <w:t>2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3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4;</w:t>
            </w:r>
          </w:p>
          <w:p w:rsidR="002D60B9" w:rsidRDefault="002D60B9" w:rsidP="002D60B9">
            <w:pPr>
              <w:rPr>
                <w:lang w:val="ru-RU"/>
              </w:rPr>
            </w:pPr>
            <w:r w:rsidRPr="002D60B9">
              <w:rPr>
                <w:lang w:val="ru-RU"/>
              </w:rPr>
              <w:t xml:space="preserve">4) </w:t>
            </w:r>
            <w:r>
              <w:t>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</w:t>
            </w:r>
            <w:r w:rsidRPr="00213295">
              <w:rPr>
                <w:lang w:val="ru-RU"/>
              </w:rPr>
              <w:t>{</w:t>
            </w:r>
            <w:r>
              <w:t>оператор</w:t>
            </w:r>
            <w:r w:rsidRPr="00213295">
              <w:rPr>
                <w:lang w:val="ru-RU"/>
              </w:rPr>
              <w:t xml:space="preserve">1; </w:t>
            </w:r>
            <w:r>
              <w:t>оператор</w:t>
            </w:r>
            <w:r>
              <w:rPr>
                <w:lang w:val="ru-RU"/>
              </w:rPr>
              <w:t>2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3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proofErr w:type="gramStart"/>
            <w:r>
              <w:rPr>
                <w:lang w:val="ru-RU"/>
              </w:rPr>
              <w:t>4</w:t>
            </w:r>
            <w:r w:rsidRPr="00213295">
              <w:rPr>
                <w:lang w:val="ru-RU"/>
              </w:rPr>
              <w:t>;</w:t>
            </w:r>
            <w:r w:rsidRPr="00926C13">
              <w:rPr>
                <w:lang w:val="ru-RU"/>
              </w:rPr>
              <w:t>…</w:t>
            </w:r>
            <w:proofErr w:type="gramEnd"/>
            <w:r w:rsidRPr="00926C13">
              <w:rPr>
                <w:lang w:val="ru-RU"/>
              </w:rPr>
              <w:t>.</w:t>
            </w:r>
            <w:r w:rsidRPr="00213295">
              <w:rPr>
                <w:lang w:val="ru-RU"/>
              </w:rPr>
              <w:t>}</w:t>
            </w:r>
            <w:r>
              <w:rPr>
                <w:lang w:val="ru-RU"/>
              </w:rPr>
              <w:t>;</w:t>
            </w:r>
          </w:p>
          <w:p w:rsidR="002D60B9" w:rsidRPr="002D60B9" w:rsidRDefault="002D60B9" w:rsidP="007413FD">
            <w:pPr>
              <w:rPr>
                <w:lang w:val="ru-RU"/>
              </w:rPr>
            </w:pPr>
            <w:r>
              <w:rPr>
                <w:lang w:val="ru-RU"/>
              </w:rPr>
              <w:t xml:space="preserve">5) </w:t>
            </w:r>
            <w:proofErr w:type="spellStart"/>
            <w:r>
              <w:rPr>
                <w:lang w:val="ru-RU"/>
              </w:rPr>
              <w:t>немає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равильної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ідповіді</w:t>
            </w:r>
            <w:proofErr w:type="spellEnd"/>
            <w:r>
              <w:rPr>
                <w:lang w:val="ru-RU"/>
              </w:rPr>
              <w:t>.</w:t>
            </w:r>
          </w:p>
        </w:tc>
        <w:tc>
          <w:tcPr>
            <w:tcW w:w="1122" w:type="dxa"/>
          </w:tcPr>
          <w:p w:rsidR="002D60B9" w:rsidRPr="00DD2840" w:rsidRDefault="00DD2840" w:rsidP="009C4A43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із вказаних пунктів містить запис функції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a, b) {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+ b;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з використанням лямбда-виразу?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1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lambda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, b =&gt; a + b;  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2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lambda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, 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&gt; a + b;  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3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(a, b) =&gt; a + b;  </w:t>
            </w:r>
          </w:p>
          <w:p w:rsidR="002D60B9" w:rsidRP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4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 w:rsidRP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, b</w:t>
            </w:r>
            <w:r w:rsidRP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&gt; a + b.  </w:t>
            </w:r>
          </w:p>
        </w:tc>
        <w:tc>
          <w:tcPr>
            <w:tcW w:w="1122" w:type="dxa"/>
          </w:tcPr>
          <w:p w:rsidR="002D60B9" w:rsidRPr="00DD2840" w:rsidRDefault="00DD2840" w:rsidP="009C4A4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результат </w:t>
            </w:r>
            <w:r w:rsidR="00BD790C">
              <w:rPr>
                <w:rFonts w:ascii="Times New Roman" w:hAnsi="Times New Roman" w:cs="Times New Roman"/>
              </w:rPr>
              <w:t>виконання</w:t>
            </w:r>
            <w:r>
              <w:rPr>
                <w:rFonts w:ascii="Times New Roman" w:hAnsi="Times New Roman" w:cs="Times New Roman"/>
              </w:rPr>
              <w:t xml:space="preserve"> вказаного фрагменту програми?</w:t>
            </w:r>
          </w:p>
          <w:p w:rsidR="002D60B9" w:rsidRDefault="002D60B9" w:rsidP="002D60B9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1, 2, 15,36,305];</w:t>
            </w:r>
          </w:p>
          <w:p w:rsidR="002D60B9" w:rsidRPr="00221FBA" w:rsidRDefault="002D60B9" w:rsidP="002D60B9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rr.so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);</w:t>
            </w:r>
          </w:p>
          <w:p w:rsidR="002D60B9" w:rsidRPr="00221FBA" w:rsidRDefault="002D60B9" w:rsidP="002D60B9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); 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</w:p>
          <w:p w:rsidR="002D60B9" w:rsidRPr="004B5D45" w:rsidRDefault="002D60B9" w:rsidP="007413FD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4B5D45" w:rsidRPr="00221FBA">
              <w:rPr>
                <w:rStyle w:val="HTML"/>
                <w:rFonts w:eastAsiaTheme="minorHAnsi"/>
              </w:rPr>
              <w:t>1,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2,</w:t>
            </w:r>
            <w:r w:rsidR="004B5D45" w:rsidRPr="00221FBA">
              <w:rPr>
                <w:rStyle w:val="HTML"/>
                <w:rFonts w:eastAsiaTheme="minorHAnsi"/>
              </w:rPr>
              <w:t xml:space="preserve"> 15, </w:t>
            </w:r>
            <w:r w:rsidR="004B5D45">
              <w:rPr>
                <w:rStyle w:val="HTML"/>
                <w:rFonts w:eastAsiaTheme="minorHAnsi"/>
                <w:lang w:val="en-US"/>
              </w:rPr>
              <w:t>36</w:t>
            </w:r>
            <w:r w:rsidR="004B5D45" w:rsidRPr="00221FBA">
              <w:rPr>
                <w:rStyle w:val="HTML"/>
                <w:rFonts w:eastAsiaTheme="minorHAnsi"/>
              </w:rPr>
              <w:t>, 305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;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)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="004B5D45">
              <w:rPr>
                <w:rStyle w:val="HTML"/>
                <w:rFonts w:eastAsiaTheme="minorHAnsi"/>
              </w:rPr>
              <w:t>306</w:t>
            </w:r>
            <w:r w:rsidR="004B5D45" w:rsidRPr="00221FBA">
              <w:rPr>
                <w:rStyle w:val="HTML"/>
                <w:rFonts w:eastAsiaTheme="minorHAnsi"/>
              </w:rPr>
              <w:t>,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36, 15, 2, </w:t>
            </w:r>
            <w:proofErr w:type="gramStart"/>
            <w:r w:rsidR="004B5D45">
              <w:rPr>
                <w:rStyle w:val="HTML"/>
                <w:rFonts w:eastAsiaTheme="minorHAnsi"/>
                <w:lang w:val="en-US"/>
              </w:rPr>
              <w:t>1 ;</w:t>
            </w:r>
            <w:proofErr w:type="gramEnd"/>
          </w:p>
          <w:p w:rsidR="002D60B9" w:rsidRDefault="002D60B9" w:rsidP="002D60B9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3) 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 xml:space="preserve">1, 15, 2, 305, </w:t>
            </w:r>
            <w:proofErr w:type="gramStart"/>
            <w:r w:rsidRPr="00221FBA">
              <w:rPr>
                <w:rStyle w:val="HTML"/>
                <w:rFonts w:eastAsiaTheme="minorHAnsi"/>
              </w:rPr>
              <w:t>36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;</w:t>
            </w:r>
            <w:proofErr w:type="gramEnd"/>
          </w:p>
          <w:p w:rsidR="00BD790C" w:rsidRPr="00BD790C" w:rsidRDefault="00BD790C" w:rsidP="002D60B9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>
              <w:rPr>
                <w:rStyle w:val="HTML"/>
                <w:rFonts w:eastAsiaTheme="minorHAnsi"/>
                <w:lang w:val="en-US"/>
              </w:rPr>
              <w:t xml:space="preserve">, 15, 305, </w:t>
            </w:r>
            <w:proofErr w:type="gramStart"/>
            <w:r>
              <w:rPr>
                <w:rStyle w:val="HTML"/>
                <w:rFonts w:eastAsiaTheme="minorHAnsi"/>
                <w:lang w:val="en-US"/>
              </w:rPr>
              <w:t>36 ;</w:t>
            </w:r>
            <w:proofErr w:type="gramEnd"/>
          </w:p>
          <w:p w:rsidR="002D60B9" w:rsidRPr="004B5D45" w:rsidRDefault="00BD790C" w:rsidP="007413FD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B5D45"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2D60B9" w:rsidRPr="0041565F" w:rsidRDefault="0041565F" w:rsidP="009C4A43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4B5D45" w:rsidTr="00BD790C">
        <w:tc>
          <w:tcPr>
            <w:tcW w:w="674" w:type="dxa"/>
          </w:tcPr>
          <w:p w:rsidR="004B5D45" w:rsidRDefault="004B5D45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 w:rsidR="0083796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837968"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 w:rsidR="0083796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5, 36, 305]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.so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a, b) =&gt; a % 10 - b % 10)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>);</w:t>
            </w:r>
          </w:p>
          <w:p w:rsidR="00BD790C" w:rsidRPr="00582286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582286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582286">
              <w:rPr>
                <w:rStyle w:val="HTML"/>
                <w:rFonts w:eastAsiaTheme="minorHAnsi"/>
              </w:rPr>
              <w:t xml:space="preserve"> 2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582286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582286">
              <w:rPr>
                <w:rStyle w:val="HTML"/>
                <w:rFonts w:eastAsiaTheme="minorHAnsi"/>
              </w:rPr>
              <w:t xml:space="preserve"> ;</w:t>
            </w:r>
          </w:p>
          <w:p w:rsidR="00BD790C" w:rsidRPr="00582286" w:rsidRDefault="00BD790C" w:rsidP="00BD790C">
            <w:pPr>
              <w:rPr>
                <w:rFonts w:ascii="Times New Roman" w:hAnsi="Times New Roman" w:cs="Times New Roman"/>
              </w:rPr>
            </w:pPr>
            <w:r w:rsidRPr="00582286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582286">
              <w:rPr>
                <w:rStyle w:val="HTML"/>
                <w:rFonts w:eastAsiaTheme="minorHAnsi"/>
              </w:rPr>
              <w:t xml:space="preserve"> 36, 15, 2, 1 ;</w:t>
            </w:r>
          </w:p>
          <w:p w:rsidR="00BD790C" w:rsidRPr="00582286" w:rsidRDefault="00BD790C" w:rsidP="00BD790C">
            <w:pPr>
              <w:rPr>
                <w:rStyle w:val="HTML"/>
                <w:rFonts w:eastAsiaTheme="minorHAnsi"/>
              </w:rPr>
            </w:pPr>
            <w:r w:rsidRPr="00582286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, 305, 36</w:t>
            </w:r>
            <w:r w:rsidRPr="00582286">
              <w:rPr>
                <w:rStyle w:val="HTML"/>
                <w:rFonts w:eastAsiaTheme="minorHAnsi"/>
              </w:rPr>
              <w:t xml:space="preserve"> ;</w:t>
            </w:r>
          </w:p>
          <w:p w:rsidR="00BD790C" w:rsidRPr="00582286" w:rsidRDefault="00BD790C" w:rsidP="00BD790C">
            <w:pPr>
              <w:rPr>
                <w:rStyle w:val="HTML"/>
                <w:rFonts w:eastAsiaTheme="minorHAnsi"/>
              </w:rPr>
            </w:pPr>
            <w:r w:rsidRPr="00582286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82286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 w:rsidRPr="00582286">
              <w:rPr>
                <w:rStyle w:val="HTML"/>
                <w:rFonts w:eastAsiaTheme="minorHAnsi"/>
              </w:rPr>
              <w:t>, 15, 305, 36 ;</w:t>
            </w:r>
          </w:p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 w:rsidRPr="00582286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4B5D45" w:rsidRPr="0041565F" w:rsidRDefault="0041565F" w:rsidP="009C4A43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BD790C" w:rsidTr="00BD790C">
        <w:tc>
          <w:tcPr>
            <w:tcW w:w="674" w:type="dxa"/>
          </w:tcPr>
          <w:p w:rsidR="00BD790C" w:rsidRDefault="00BD790C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 w:rsidR="00673F4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673F49"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 w:rsidR="00673F4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5, 36, 305];</w:t>
            </w:r>
          </w:p>
          <w:p w:rsidR="00BD790C" w:rsidRPr="00BD790C" w:rsidRDefault="00BD790C" w:rsidP="00BD790C">
            <w:pPr>
              <w:rPr>
                <w:lang w:val="en-US"/>
              </w:rPr>
            </w:pPr>
            <w:proofErr w:type="spellStart"/>
            <w:proofErr w:type="gramStart"/>
            <w:r>
              <w:rPr>
                <w:lang w:val="en-US"/>
              </w:rPr>
              <w:t>arr</w:t>
            </w:r>
            <w:proofErr w:type="spellEnd"/>
            <w:r w:rsidRPr="00031A0F">
              <w:t>.</w:t>
            </w:r>
            <w:r>
              <w:rPr>
                <w:lang w:val="en-US"/>
              </w:rPr>
              <w:t>sort</w:t>
            </w:r>
            <w:proofErr w:type="gramEnd"/>
            <w:r w:rsidRPr="00031A0F">
              <w:t>( (</w:t>
            </w:r>
            <w:r>
              <w:rPr>
                <w:lang w:val="en-US"/>
              </w:rPr>
              <w:t>a</w:t>
            </w:r>
            <w:r w:rsidRPr="00031A0F">
              <w:t>,</w:t>
            </w:r>
            <w:r>
              <w:rPr>
                <w:lang w:val="en-US"/>
              </w:rPr>
              <w:t>b</w:t>
            </w:r>
            <w:r w:rsidRPr="00031A0F">
              <w:t xml:space="preserve">) =&gt; </w:t>
            </w:r>
            <w:r>
              <w:rPr>
                <w:lang w:val="en-US"/>
              </w:rPr>
              <w:t>b-a</w:t>
            </w:r>
            <w:r w:rsidRPr="00031A0F">
              <w:t>)</w:t>
            </w:r>
            <w:r>
              <w:rPr>
                <w:lang w:val="en-US"/>
              </w:rPr>
              <w:t>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>);</w:t>
            </w:r>
          </w:p>
          <w:p w:rsidR="00BD790C" w:rsidRPr="00BD790C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BD790C">
              <w:rPr>
                <w:rStyle w:val="HTML"/>
                <w:rFonts w:eastAsiaTheme="minorHAnsi"/>
              </w:rPr>
              <w:t xml:space="preserve"> 2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BD790C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BD790C">
              <w:rPr>
                <w:rStyle w:val="HTML"/>
                <w:rFonts w:eastAsiaTheme="minorHAnsi"/>
              </w:rPr>
              <w:t xml:space="preserve"> 36, 15, 2, 1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, 305, 36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 w:rsidRPr="00BD790C">
              <w:rPr>
                <w:rStyle w:val="HTML"/>
                <w:rFonts w:eastAsiaTheme="minorHAnsi"/>
              </w:rPr>
              <w:t>, 15, 305, 36 ;</w:t>
            </w:r>
          </w:p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BD790C" w:rsidRPr="00BD790C" w:rsidRDefault="0041565F" w:rsidP="00BD790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BD790C" w:rsidTr="00BD790C">
        <w:tc>
          <w:tcPr>
            <w:tcW w:w="674" w:type="dxa"/>
          </w:tcPr>
          <w:p w:rsidR="00BD790C" w:rsidRDefault="00BD790C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-4, 8, -3, 5];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orEac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(x, i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=&gt; {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lt; 0) a[i] = x * x;   })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Style w:val="HTML"/>
                <w:rFonts w:eastAsiaTheme="minorHAnsi"/>
              </w:rPr>
              <w:t>alert</w:t>
            </w:r>
            <w:proofErr w:type="spellEnd"/>
            <w:r>
              <w:rPr>
                <w:rStyle w:val="HTML"/>
                <w:rFonts w:eastAsiaTheme="minorHAnsi"/>
              </w:rPr>
              <w:t xml:space="preserve"> (a</w:t>
            </w:r>
            <w:r w:rsidRPr="00221FBA">
              <w:rPr>
                <w:rStyle w:val="HTML"/>
                <w:rFonts w:eastAsiaTheme="minorHAnsi"/>
              </w:rPr>
              <w:t>);</w:t>
            </w:r>
          </w:p>
          <w:p w:rsidR="00BD790C" w:rsidRPr="00BD790C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-4, 8, -3, 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 xml:space="preserve">2) 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16, 64, 9, 2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 xml:space="preserve">3) </w:t>
            </w:r>
            <w:r w:rsidR="00E54387">
              <w:rPr>
                <w:rFonts w:ascii="Times New Roman" w:hAnsi="Times New Roman" w:cs="Times New Roman"/>
              </w:rPr>
              <w:t xml:space="preserve">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-4, 64, -3, 2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E54387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BD790C" w:rsidRPr="00BD790C">
              <w:rPr>
                <w:rFonts w:ascii="Times New Roman" w:hAnsi="Times New Roman" w:cs="Times New Roman"/>
              </w:rPr>
              <w:t>)</w:t>
            </w:r>
            <w:r w:rsidR="00BD790C">
              <w:rPr>
                <w:rFonts w:ascii="Times New Roman" w:hAnsi="Times New Roman" w:cs="Times New Roman"/>
              </w:rPr>
              <w:t xml:space="preserve"> </w:t>
            </w:r>
            <w:r w:rsidR="00BD790C"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BD790C" w:rsidRPr="0041565F" w:rsidRDefault="0041565F" w:rsidP="00BD790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E54387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</w:t>
            </w:r>
            <w:r w:rsidR="00837968">
              <w:rPr>
                <w:rFonts w:ascii="Times New Roman" w:hAnsi="Times New Roman" w:cs="Times New Roman"/>
              </w:rPr>
              <w:t>г</w:t>
            </w:r>
            <w:r>
              <w:rPr>
                <w:rFonts w:ascii="Times New Roman" w:hAnsi="Times New Roman" w:cs="Times New Roman"/>
              </w:rPr>
              <w:t>рами?</w:t>
            </w:r>
          </w:p>
          <w:p w:rsidR="00E54387" w:rsidRP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 xml:space="preserve">var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20,3,23,920,201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ilt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,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100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E5438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lert (</w:t>
            </w:r>
            <w:r w:rsid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t</w:t>
            </w:r>
            <w:r w:rsidRPr="00E5438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) 120,3,23,920,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01 ;</w:t>
            </w:r>
            <w:proofErr w:type="gramEnd"/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) 3,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3 ;</w:t>
            </w:r>
            <w:proofErr w:type="gramEnd"/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3) 120, 23,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920 ;</w:t>
            </w:r>
            <w:proofErr w:type="gramEnd"/>
          </w:p>
          <w:p w:rsidR="00E54387" w:rsidRP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4)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E54387" w:rsidRPr="0041565F" w:rsidRDefault="0041565F" w:rsidP="00BD790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із перерахованих тверджень є істинними стосовно вказаного фрагмента програми в процесі його виконання?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ilt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,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100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</w:t>
            </w:r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параметр </w:t>
            </w:r>
            <w:r w:rsidRPr="00E54387">
              <w:rPr>
                <w:rFonts w:ascii="Times New Roman" w:hAnsi="Times New Roman" w:cs="Times New Roman"/>
                <w:color w:val="000000"/>
                <w:sz w:val="19"/>
                <w:szCs w:val="19"/>
                <w:bdr w:val="single" w:sz="4" w:space="0" w:color="auto"/>
              </w:rPr>
              <w:t>x</w:t>
            </w:r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иймає адресу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) параметр </w:t>
            </w:r>
            <w:r w:rsidRPr="00E54387">
              <w:rPr>
                <w:rFonts w:ascii="Courier New" w:hAnsi="Courier New" w:cs="Courier New"/>
                <w:color w:val="000000"/>
                <w:sz w:val="19"/>
                <w:szCs w:val="19"/>
                <w:bdr w:val="single" w:sz="4" w:space="0" w:color="auto"/>
              </w:rPr>
              <w:t>x</w:t>
            </w:r>
            <w:r>
              <w:rPr>
                <w:rFonts w:ascii="Times New Roman" w:hAnsi="Times New Roman" w:cs="Times New Roman"/>
              </w:rPr>
              <w:t xml:space="preserve"> приймає</w:t>
            </w:r>
            <w:r w:rsidR="00837968">
              <w:rPr>
                <w:rFonts w:ascii="Times New Roman" w:hAnsi="Times New Roman" w:cs="Times New Roman"/>
              </w:rPr>
              <w:t xml:space="preserve"> тільки</w:t>
            </w:r>
            <w:r>
              <w:rPr>
                <w:rFonts w:ascii="Times New Roman" w:hAnsi="Times New Roman" w:cs="Times New Roman"/>
              </w:rPr>
              <w:t xml:space="preserve"> значення першого елемента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</w:rPr>
              <w:t>і</w:t>
            </w:r>
            <w:r>
              <w:rPr>
                <w:rFonts w:ascii="Times New Roman" w:hAnsi="Times New Roman" w:cs="Times New Roman"/>
              </w:rPr>
              <w:t xml:space="preserve"> приймає адресу і-го елемента;</w:t>
            </w:r>
          </w:p>
          <w:p w:rsidR="00E54387" w:rsidRP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</w:rPr>
              <w:t>і</w:t>
            </w:r>
            <w:r>
              <w:rPr>
                <w:rFonts w:ascii="Times New Roman" w:hAnsi="Times New Roman" w:cs="Times New Roman"/>
              </w:rPr>
              <w:t xml:space="preserve"> приймає номер поточного елемента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) параметр </w:t>
            </w:r>
            <w:proofErr w:type="spellStart"/>
            <w:r w:rsidRPr="00E54387">
              <w:rPr>
                <w:rFonts w:ascii="Courier New" w:hAnsi="Courier New" w:cs="Courier New"/>
                <w:bdr w:val="single" w:sz="4" w:space="0" w:color="auto"/>
                <w:lang w:val="en-US"/>
              </w:rPr>
              <w:t>arr</w:t>
            </w:r>
            <w:proofErr w:type="spellEnd"/>
            <w:r>
              <w:rPr>
                <w:rFonts w:ascii="Times New Roman" w:hAnsi="Times New Roman" w:cs="Times New Roman"/>
              </w:rPr>
              <w:t xml:space="preserve"> є копією масиву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) параметр </w:t>
            </w:r>
            <w:proofErr w:type="spellStart"/>
            <w:r w:rsidRPr="00E54387">
              <w:rPr>
                <w:rFonts w:ascii="Courier New" w:hAnsi="Courier New" w:cs="Courier New"/>
                <w:bdr w:val="single" w:sz="4" w:space="0" w:color="auto"/>
                <w:lang w:val="en-US"/>
              </w:rPr>
              <w:t>arr</w:t>
            </w:r>
            <w:proofErr w:type="spellEnd"/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містить однакове значення зі змінною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E54387" w:rsidRP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) немає правильної відповіді.</w:t>
            </w:r>
          </w:p>
        </w:tc>
        <w:tc>
          <w:tcPr>
            <w:tcW w:w="1122" w:type="dxa"/>
          </w:tcPr>
          <w:p w:rsidR="00E54387" w:rsidRPr="0041565F" w:rsidRDefault="0041565F" w:rsidP="00BD790C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693156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а програми</w:t>
            </w:r>
          </w:p>
          <w:p w:rsidR="00693156" w:rsidRPr="00693156" w:rsidRDefault="00693156" w:rsidP="0069315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0, 15, 36, 305];</w:t>
            </w:r>
          </w:p>
          <w:p w:rsidR="00693156" w:rsidRDefault="00693156" w:rsidP="00693156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proofErr w:type="spellStart"/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+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93156" w:rsidRDefault="00693156" w:rsidP="00693156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="009B585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t</w:t>
            </w:r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93156" w:rsidRPr="00BC3DF2" w:rsidRDefault="00693156" w:rsidP="00693156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BC3DF2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BC3DF2">
              <w:rPr>
                <w:rStyle w:val="HTML"/>
                <w:rFonts w:eastAsiaTheme="minorHAnsi"/>
              </w:rPr>
              <w:t xml:space="preserve"> 2</w:t>
            </w:r>
            <w:r w:rsidR="00291FF2">
              <w:rPr>
                <w:rStyle w:val="HTML"/>
                <w:rFonts w:eastAsiaTheme="minorHAnsi"/>
              </w:rPr>
              <w:t>0</w:t>
            </w:r>
            <w:r w:rsidRPr="00BC3DF2">
              <w:rPr>
                <w:rStyle w:val="HTML"/>
                <w:rFonts w:eastAsiaTheme="minorHAnsi"/>
              </w:rPr>
              <w:t>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BC3DF2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BC3DF2">
              <w:rPr>
                <w:rStyle w:val="HTML"/>
                <w:rFonts w:eastAsiaTheme="minorHAnsi"/>
              </w:rPr>
              <w:t xml:space="preserve"> ;</w:t>
            </w:r>
          </w:p>
          <w:p w:rsidR="00693156" w:rsidRPr="00BC3DF2" w:rsidRDefault="00693156" w:rsidP="00693156">
            <w:pPr>
              <w:rPr>
                <w:rFonts w:ascii="Times New Roman" w:hAnsi="Times New Roman" w:cs="Times New Roman"/>
              </w:rPr>
            </w:pPr>
            <w:r w:rsidRPr="00BC3DF2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BC3DF2">
              <w:rPr>
                <w:rStyle w:val="HTML"/>
                <w:rFonts w:eastAsiaTheme="minorHAnsi"/>
              </w:rPr>
              <w:t xml:space="preserve"> 36, 15, 2</w:t>
            </w:r>
            <w:r w:rsidR="00291FF2">
              <w:rPr>
                <w:rStyle w:val="HTML"/>
                <w:rFonts w:eastAsiaTheme="minorHAnsi"/>
              </w:rPr>
              <w:t>0</w:t>
            </w:r>
            <w:r w:rsidRPr="00BC3DF2">
              <w:rPr>
                <w:rStyle w:val="HTML"/>
                <w:rFonts w:eastAsiaTheme="minorHAnsi"/>
              </w:rPr>
              <w:t>, 1 ;</w:t>
            </w:r>
          </w:p>
          <w:p w:rsidR="00693156" w:rsidRPr="00BC3DF2" w:rsidRDefault="00693156" w:rsidP="00693156">
            <w:pPr>
              <w:rPr>
                <w:rStyle w:val="HTML"/>
                <w:rFonts w:eastAsiaTheme="minorHAnsi"/>
              </w:rPr>
            </w:pPr>
            <w:r w:rsidRPr="00BC3DF2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</w:t>
            </w:r>
            <w:r w:rsidR="00291FF2">
              <w:rPr>
                <w:rStyle w:val="HTML"/>
                <w:rFonts w:eastAsiaTheme="minorHAnsi"/>
              </w:rPr>
              <w:t>0</w:t>
            </w:r>
            <w:r w:rsidRPr="00221FBA">
              <w:rPr>
                <w:rStyle w:val="HTML"/>
                <w:rFonts w:eastAsiaTheme="minorHAnsi"/>
              </w:rPr>
              <w:t>, 305, 36</w:t>
            </w:r>
            <w:r w:rsidRPr="00BC3DF2">
              <w:rPr>
                <w:rStyle w:val="HTML"/>
                <w:rFonts w:eastAsiaTheme="minorHAnsi"/>
              </w:rPr>
              <w:t xml:space="preserve"> ;</w:t>
            </w:r>
          </w:p>
          <w:p w:rsidR="00693156" w:rsidRPr="00BC3DF2" w:rsidRDefault="00693156" w:rsidP="00693156">
            <w:pPr>
              <w:rPr>
                <w:rStyle w:val="HTML"/>
                <w:rFonts w:eastAsiaTheme="minorHAnsi"/>
              </w:rPr>
            </w:pPr>
            <w:r w:rsidRPr="00BC3DF2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C3DF2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1</w:t>
            </w:r>
            <w:r w:rsidRPr="00BC3DF2">
              <w:rPr>
                <w:rStyle w:val="HTML"/>
                <w:rFonts w:eastAsiaTheme="minorHAnsi"/>
              </w:rPr>
              <w:t>, 18, 40, 310 ;</w:t>
            </w:r>
          </w:p>
          <w:p w:rsidR="00693156" w:rsidRPr="00693156" w:rsidRDefault="00693156" w:rsidP="00E54387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BC3DF2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E54387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B048D4" w:rsidTr="00BD790C">
        <w:tc>
          <w:tcPr>
            <w:tcW w:w="674" w:type="dxa"/>
          </w:tcPr>
          <w:p w:rsidR="00B048D4" w:rsidRDefault="00B048D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048D4" w:rsidRPr="00B048D4" w:rsidRDefault="00B048D4" w:rsidP="00B048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начення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мінної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048D4">
              <w:rPr>
                <w:rFonts w:ascii="Courier New" w:hAnsi="Courier New" w:cs="Courier New"/>
                <w:bdr w:val="single" w:sz="4" w:space="0" w:color="auto"/>
                <w:lang w:val="en-US"/>
              </w:rPr>
              <w:t>t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B048D4" w:rsidRPr="00693156" w:rsidRDefault="00B048D4" w:rsidP="00B048D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0, 15, 36, 305];</w:t>
            </w:r>
          </w:p>
          <w:p w:rsidR="00B048D4" w:rsidRDefault="00B048D4" w:rsidP="00B048D4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proofErr w:type="spellStart"/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ever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i)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tru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als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Default="00B048D4" w:rsidP="00B048D4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udefined</w:t>
            </w:r>
            <w:proofErr w:type="spellEnd"/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) вказаний фрагмент містить помилку;</w:t>
            </w:r>
          </w:p>
          <w:p w:rsidR="00B048D4" w:rsidRPr="00B048D4" w:rsidRDefault="00B048D4" w:rsidP="00B048D4">
            <w:pPr>
              <w:tabs>
                <w:tab w:val="left" w:pos="2560"/>
              </w:tabs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5) </w:t>
            </w:r>
            <w:r>
              <w:rPr>
                <w:rFonts w:ascii="Courier New" w:hAnsi="Courier New" w:cs="Courier New"/>
              </w:rPr>
              <w:t>немає правильної відповіді.</w:t>
            </w:r>
            <w:r>
              <w:rPr>
                <w:rFonts w:ascii="Courier New" w:hAnsi="Courier New" w:cs="Courier New"/>
              </w:rPr>
              <w:tab/>
            </w:r>
          </w:p>
        </w:tc>
        <w:tc>
          <w:tcPr>
            <w:tcW w:w="1122" w:type="dxa"/>
          </w:tcPr>
          <w:p w:rsidR="00B048D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C57C02" w:rsidTr="00BD790C">
        <w:tc>
          <w:tcPr>
            <w:tcW w:w="674" w:type="dxa"/>
          </w:tcPr>
          <w:p w:rsidR="00C57C02" w:rsidRDefault="00C57C02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C57C02" w:rsidRPr="00B048D4" w:rsidRDefault="00C57C02" w:rsidP="00C57C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начення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мінної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048D4">
              <w:rPr>
                <w:rFonts w:ascii="Courier New" w:hAnsi="Courier New" w:cs="Courier New"/>
                <w:bdr w:val="single" w:sz="4" w:space="0" w:color="auto"/>
                <w:lang w:val="en-US"/>
              </w:rPr>
              <w:t>t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C57C02" w:rsidRPr="00693156" w:rsidRDefault="00C57C02" w:rsidP="00C57C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0, 15, 36, 305];</w:t>
            </w:r>
          </w:p>
          <w:p w:rsidR="00C57C02" w:rsidRDefault="00C57C02" w:rsidP="00C57C02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proofErr w:type="spellStart"/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om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i)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tru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als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Default="00C57C02" w:rsidP="00C57C02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udefined</w:t>
            </w:r>
            <w:proofErr w:type="spellEnd"/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) вказаний фрагмент містить помилку;</w:t>
            </w:r>
          </w:p>
          <w:p w:rsidR="00C57C02" w:rsidRDefault="00C57C02" w:rsidP="00C57C02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5) </w:t>
            </w:r>
            <w:r>
              <w:rPr>
                <w:rFonts w:ascii="Courier New" w:hAnsi="Courier New" w:cs="Courier New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C57C02" w:rsidRPr="00C57C02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B048D4" w:rsidTr="00BD790C">
        <w:tc>
          <w:tcPr>
            <w:tcW w:w="674" w:type="dxa"/>
          </w:tcPr>
          <w:p w:rsidR="00B048D4" w:rsidRDefault="00B048D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048D4" w:rsidRDefault="00B048D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з вказаних методів масивів повертають як результат новий масив?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map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ilter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forEach</w:t>
            </w:r>
            <w:proofErr w:type="spellEnd"/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4) </w:t>
            </w:r>
            <w:r>
              <w:rPr>
                <w:rFonts w:ascii="Courier New" w:hAnsi="Courier New" w:cs="Courier New"/>
                <w:lang w:val="en-US"/>
              </w:rPr>
              <w:t>every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Default="00B048D4" w:rsidP="00E54387">
            <w:pPr>
              <w:rPr>
                <w:rFonts w:ascii="Courier New" w:hAnsi="Courier New" w:cs="Courier New"/>
                <w:lang w:val="en-US"/>
              </w:rPr>
            </w:pPr>
            <w:r w:rsidRPr="00B048D4">
              <w:rPr>
                <w:rFonts w:ascii="Courier New" w:hAnsi="Courier New" w:cs="Courier New"/>
              </w:rPr>
              <w:t xml:space="preserve">5) </w:t>
            </w:r>
            <w:r>
              <w:rPr>
                <w:rFonts w:ascii="Courier New" w:hAnsi="Courier New" w:cs="Courier New"/>
                <w:lang w:val="en-US"/>
              </w:rPr>
              <w:t>some;</w:t>
            </w:r>
          </w:p>
          <w:p w:rsidR="00B048D4" w:rsidRPr="00756732" w:rsidRDefault="00B048D4" w:rsidP="00756732">
            <w:pPr>
              <w:tabs>
                <w:tab w:val="left" w:pos="2560"/>
              </w:tabs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6) </w:t>
            </w:r>
            <w:r>
              <w:rPr>
                <w:rFonts w:ascii="Courier New" w:hAnsi="Courier New" w:cs="Courier New"/>
              </w:rPr>
              <w:t>жоден із них.</w:t>
            </w:r>
            <w:r>
              <w:rPr>
                <w:rFonts w:ascii="Courier New" w:hAnsi="Courier New" w:cs="Courier New"/>
              </w:rPr>
              <w:tab/>
            </w:r>
          </w:p>
        </w:tc>
        <w:tc>
          <w:tcPr>
            <w:tcW w:w="1122" w:type="dxa"/>
          </w:tcPr>
          <w:p w:rsidR="00B048D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1,2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нується рівно один раз при запуску програми?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oStr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valueOf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) constructor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4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etDat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Pr="000B4D04" w:rsidRDefault="000B4D0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ристовується для одержання рядкового представлення об’єкта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oStr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valueOf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3) constructor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4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etDat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ристовується для одержання числового представлення об’єкта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oStr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valueOf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) constructor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4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etDat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bookmarkStart w:id="0" w:name="_GoBack"/>
            <w:bookmarkEnd w:id="0"/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гідно з яким принципом ООП усі дані є внутрішніми даними об’єкта і повинні бути захищеними (недоступними ззовні)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гідно з яким принципом ООП розробка нових класів може здійснювати на основі вже існуючих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гідно з яким принципом ООП при розробці класів можна описувати поля, що є об’єктами деяких класів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конструкторів може мати клас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 довільну кількість</w:t>
            </w:r>
            <w:r w:rsidR="008E1497">
              <w:rPr>
                <w:rFonts w:ascii="Times New Roman" w:hAnsi="Times New Roman" w:cs="Times New Roman"/>
              </w:rPr>
              <w:t>, але не менше 1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8E1497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</w:t>
            </w:r>
            <w:r w:rsidR="008E1497">
              <w:rPr>
                <w:rFonts w:ascii="Times New Roman" w:hAnsi="Times New Roman" w:cs="Times New Roman"/>
              </w:rPr>
              <w:t xml:space="preserve"> не менше двох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 не більше двох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немає правильної відповіді.</w:t>
            </w:r>
          </w:p>
        </w:tc>
        <w:tc>
          <w:tcPr>
            <w:tcW w:w="1122" w:type="dxa"/>
          </w:tcPr>
          <w:p w:rsidR="000B4D04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8E1497" w:rsidTr="00BD790C">
        <w:tc>
          <w:tcPr>
            <w:tcW w:w="674" w:type="dxa"/>
          </w:tcPr>
          <w:p w:rsidR="008E1497" w:rsidRDefault="008E149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Що містить </w:t>
            </w:r>
            <w:r>
              <w:rPr>
                <w:rFonts w:ascii="Times New Roman" w:hAnsi="Times New Roman" w:cs="Times New Roman"/>
                <w:lang w:val="en-US"/>
              </w:rPr>
              <w:t>this</w:t>
            </w:r>
            <w:r>
              <w:rPr>
                <w:rFonts w:ascii="Times New Roman" w:hAnsi="Times New Roman" w:cs="Times New Roman"/>
              </w:rPr>
              <w:t xml:space="preserve"> у методах об’єкта (без втрати контексту)?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 посилання на браузер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) посилання на </w:t>
            </w:r>
            <w:r w:rsidR="00206530">
              <w:rPr>
                <w:rFonts w:ascii="Times New Roman" w:hAnsi="Times New Roman" w:cs="Times New Roman"/>
              </w:rPr>
              <w:t xml:space="preserve">метод з назвою </w:t>
            </w:r>
            <w:r w:rsidR="00206530">
              <w:rPr>
                <w:rFonts w:ascii="Times New Roman" w:hAnsi="Times New Roman" w:cs="Times New Roman"/>
                <w:lang w:val="en-US"/>
              </w:rPr>
              <w:t>this</w:t>
            </w:r>
            <w:r w:rsidR="00206530">
              <w:rPr>
                <w:rFonts w:ascii="Times New Roman" w:hAnsi="Times New Roman" w:cs="Times New Roman"/>
              </w:rPr>
              <w:t>;</w:t>
            </w:r>
          </w:p>
          <w:p w:rsidR="00206530" w:rsidRDefault="00206530" w:rsidP="0020653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) посилання на конструктор з назвою </w:t>
            </w:r>
            <w:r>
              <w:rPr>
                <w:rFonts w:ascii="Times New Roman" w:hAnsi="Times New Roman" w:cs="Times New Roman"/>
                <w:lang w:val="en-US"/>
              </w:rPr>
              <w:t>this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206530" w:rsidRPr="00206530" w:rsidRDefault="00206530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немає правильної відповіді.</w:t>
            </w:r>
          </w:p>
        </w:tc>
        <w:tc>
          <w:tcPr>
            <w:tcW w:w="1122" w:type="dxa"/>
          </w:tcPr>
          <w:p w:rsidR="008E1497" w:rsidRPr="00CB2A94" w:rsidRDefault="00CB2A94" w:rsidP="00BD790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</w:tbl>
    <w:p w:rsidR="009C4A43" w:rsidRDefault="009C4A43" w:rsidP="009C4A43"/>
    <w:p w:rsidR="009C4A43" w:rsidRDefault="007413FD">
      <w:r>
        <w:t>Задача 1. Дано оцінки учня за 5 предметів у 12 бальній шкалі.  Вивести номери предметів, з яких у учня трійки?</w:t>
      </w:r>
    </w:p>
    <w:p w:rsidR="007413FD" w:rsidRDefault="007413FD">
      <w:r>
        <w:t>Задача 2. Користувач вводить 10 слів. Підрахувати кількість слів, у яких перша літера і остання літера однакові.</w:t>
      </w:r>
    </w:p>
    <w:p w:rsidR="007413FD" w:rsidRDefault="007413FD">
      <w:r>
        <w:t xml:space="preserve"> Задача 3. Дано послідовність чисел, які згенеровано випадковим чином. Сформувати новий масив, у якому елементи є більшими за перший елемент.</w:t>
      </w:r>
    </w:p>
    <w:p w:rsidR="007413FD" w:rsidRDefault="007413FD">
      <w:r>
        <w:t xml:space="preserve">Задача 4. Усі елементи введеного масиву помножити на 17. </w:t>
      </w:r>
    </w:p>
    <w:p w:rsidR="007413FD" w:rsidRPr="007413FD" w:rsidRDefault="007413FD">
      <w:r>
        <w:t>Задача 5. Знайти суму елементів, які знаходяться після елемента зі значенням 78.</w:t>
      </w:r>
    </w:p>
    <w:sectPr w:rsidR="007413FD" w:rsidRPr="007413F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charset w:val="CC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onsolas">
    <w:charset w:val="CC"/>
    <w:family w:val="modern"/>
    <w:pitch w:val="fixed"/>
    <w:sig w:usb0="E10002FF" w:usb1="4000FCFF" w:usb2="00000009" w:usb3="00000000" w:csb0="0000019F" w:csb1="00000000"/>
  </w:font>
  <w:font w:name="Calibri Light"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30718D"/>
    <w:multiLevelType w:val="hybridMultilevel"/>
    <w:tmpl w:val="601A64E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TI3MTU3MjW0MDBX0lEKTi0uzszPAykwrAUA050WSCwAAAA="/>
  </w:docVars>
  <w:rsids>
    <w:rsidRoot w:val="009C4A43"/>
    <w:rsid w:val="000135F9"/>
    <w:rsid w:val="000B4D04"/>
    <w:rsid w:val="00206530"/>
    <w:rsid w:val="00254560"/>
    <w:rsid w:val="00291FF2"/>
    <w:rsid w:val="002D60B9"/>
    <w:rsid w:val="00306E8C"/>
    <w:rsid w:val="0041565F"/>
    <w:rsid w:val="004160C9"/>
    <w:rsid w:val="00424D9D"/>
    <w:rsid w:val="004B5D45"/>
    <w:rsid w:val="00582286"/>
    <w:rsid w:val="005F4D88"/>
    <w:rsid w:val="00643C4F"/>
    <w:rsid w:val="00673F49"/>
    <w:rsid w:val="00693156"/>
    <w:rsid w:val="007413FD"/>
    <w:rsid w:val="00756732"/>
    <w:rsid w:val="00837968"/>
    <w:rsid w:val="008E1497"/>
    <w:rsid w:val="009B5853"/>
    <w:rsid w:val="009C4A43"/>
    <w:rsid w:val="00A034B0"/>
    <w:rsid w:val="00AA4AF1"/>
    <w:rsid w:val="00B048D4"/>
    <w:rsid w:val="00B22E23"/>
    <w:rsid w:val="00B85A51"/>
    <w:rsid w:val="00BC3DF2"/>
    <w:rsid w:val="00BD790C"/>
    <w:rsid w:val="00C16F61"/>
    <w:rsid w:val="00C57C02"/>
    <w:rsid w:val="00CB2A94"/>
    <w:rsid w:val="00D4596A"/>
    <w:rsid w:val="00D50503"/>
    <w:rsid w:val="00DD2840"/>
    <w:rsid w:val="00E35095"/>
    <w:rsid w:val="00E54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7E55DF"/>
  <w15:chartTrackingRefBased/>
  <w15:docId w15:val="{140A5E8F-85B8-496A-8610-F274DEDB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4A43"/>
    <w:pPr>
      <w:ind w:left="720"/>
      <w:contextualSpacing/>
    </w:pPr>
  </w:style>
  <w:style w:type="table" w:styleId="a4">
    <w:name w:val="Table Grid"/>
    <w:basedOn w:val="a1"/>
    <w:uiPriority w:val="39"/>
    <w:rsid w:val="009C4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Лістинг"/>
    <w:basedOn w:val="a"/>
    <w:link w:val="a6"/>
    <w:rsid w:val="009C4A43"/>
    <w:pPr>
      <w:spacing w:after="0" w:line="240" w:lineRule="auto"/>
      <w:ind w:firstLine="567"/>
      <w:jc w:val="both"/>
    </w:pPr>
    <w:rPr>
      <w:rFonts w:ascii="Courier New" w:eastAsia="Times New Roman" w:hAnsi="Courier New" w:cs="Times New Roman"/>
      <w:sz w:val="20"/>
      <w:szCs w:val="24"/>
      <w:lang w:val="ru-RU" w:eastAsia="uk-UA"/>
    </w:rPr>
  </w:style>
  <w:style w:type="character" w:customStyle="1" w:styleId="a6">
    <w:name w:val="Лістинг Знак"/>
    <w:link w:val="a5"/>
    <w:rsid w:val="009C4A43"/>
    <w:rPr>
      <w:rFonts w:ascii="Courier New" w:eastAsia="Times New Roman" w:hAnsi="Courier New" w:cs="Times New Roman"/>
      <w:sz w:val="20"/>
      <w:szCs w:val="24"/>
      <w:lang w:val="ru-RU" w:eastAsia="uk-UA"/>
    </w:rPr>
  </w:style>
  <w:style w:type="character" w:styleId="HTML">
    <w:name w:val="HTML Code"/>
    <w:rsid w:val="002D60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6</Pages>
  <Words>1495</Words>
  <Characters>8526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Elitebook</cp:lastModifiedBy>
  <cp:revision>15</cp:revision>
  <dcterms:created xsi:type="dcterms:W3CDTF">2018-11-22T13:49:00Z</dcterms:created>
  <dcterms:modified xsi:type="dcterms:W3CDTF">2019-06-17T20:33:00Z</dcterms:modified>
</cp:coreProperties>
</file>